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9F1ADB" w14:textId="77777777" w:rsidR="00F35FE9" w:rsidRDefault="00F35FE9" w:rsidP="00F35FE9">
      <w:pPr>
        <w:rPr>
          <w:sz w:val="20"/>
          <w:szCs w:val="20"/>
        </w:rPr>
      </w:pPr>
      <w:r>
        <w:rPr>
          <w:sz w:val="20"/>
          <w:szCs w:val="20"/>
        </w:rPr>
        <w:t>Date</w:t>
      </w:r>
    </w:p>
    <w:p w14:paraId="2FD633CD" w14:textId="77777777" w:rsidR="00F35FE9" w:rsidRDefault="00F35FE9" w:rsidP="00F35FE9">
      <w:pPr>
        <w:rPr>
          <w:sz w:val="20"/>
          <w:szCs w:val="20"/>
        </w:rPr>
      </w:pPr>
    </w:p>
    <w:p w14:paraId="478E1D0F" w14:textId="77777777" w:rsidR="00F35FE9" w:rsidRDefault="00F35FE9" w:rsidP="00F35FE9">
      <w:pPr>
        <w:rPr>
          <w:sz w:val="20"/>
          <w:szCs w:val="20"/>
        </w:rPr>
      </w:pPr>
      <w:r>
        <w:rPr>
          <w:sz w:val="20"/>
          <w:szCs w:val="20"/>
        </w:rPr>
        <w:t>June 10, 20xx</w:t>
      </w:r>
    </w:p>
    <w:p w14:paraId="31FD9D45" w14:textId="77777777" w:rsidR="00F35FE9" w:rsidRDefault="00F35FE9" w:rsidP="00F35FE9">
      <w:pPr>
        <w:rPr>
          <w:sz w:val="20"/>
          <w:szCs w:val="20"/>
        </w:rPr>
      </w:pPr>
    </w:p>
    <w:p w14:paraId="69872B38" w14:textId="77777777" w:rsidR="00F35FE9" w:rsidRDefault="00F35FE9" w:rsidP="00F35FE9">
      <w:pPr>
        <w:rPr>
          <w:sz w:val="20"/>
          <w:szCs w:val="20"/>
        </w:rPr>
      </w:pPr>
      <w:r>
        <w:rPr>
          <w:sz w:val="20"/>
          <w:szCs w:val="20"/>
        </w:rPr>
        <w:t xml:space="preserve"> </w:t>
      </w:r>
    </w:p>
    <w:p w14:paraId="0191E44E" w14:textId="77777777" w:rsidR="00F35FE9" w:rsidRDefault="00F35FE9" w:rsidP="00F35FE9">
      <w:pPr>
        <w:rPr>
          <w:sz w:val="20"/>
          <w:szCs w:val="20"/>
        </w:rPr>
      </w:pPr>
    </w:p>
    <w:p w14:paraId="54F03976" w14:textId="77777777" w:rsidR="00F35FE9" w:rsidRDefault="00F35FE9" w:rsidP="00F35FE9">
      <w:pPr>
        <w:rPr>
          <w:sz w:val="20"/>
          <w:szCs w:val="20"/>
        </w:rPr>
      </w:pPr>
    </w:p>
    <w:p w14:paraId="1ED93565" w14:textId="77777777" w:rsidR="00F35FE9" w:rsidRDefault="00F35FE9" w:rsidP="00F35FE9">
      <w:pPr>
        <w:rPr>
          <w:sz w:val="20"/>
          <w:szCs w:val="20"/>
        </w:rPr>
      </w:pPr>
    </w:p>
    <w:p w14:paraId="0DE21440" w14:textId="77777777" w:rsidR="00F35FE9" w:rsidRDefault="00F35FE9" w:rsidP="00F35FE9">
      <w:pPr>
        <w:rPr>
          <w:sz w:val="20"/>
          <w:szCs w:val="20"/>
        </w:rPr>
      </w:pPr>
      <w:r>
        <w:rPr>
          <w:sz w:val="20"/>
          <w:szCs w:val="20"/>
        </w:rPr>
        <w:t>(Contact details of the sender)</w:t>
      </w:r>
    </w:p>
    <w:p w14:paraId="352F8356" w14:textId="77777777" w:rsidR="00F35FE9" w:rsidRDefault="00F35FE9" w:rsidP="00F35FE9">
      <w:pPr>
        <w:rPr>
          <w:sz w:val="20"/>
          <w:szCs w:val="20"/>
        </w:rPr>
      </w:pPr>
      <w:r>
        <w:rPr>
          <w:sz w:val="20"/>
          <w:szCs w:val="20"/>
        </w:rPr>
        <w:t>Sender’s Address</w:t>
      </w:r>
    </w:p>
    <w:p w14:paraId="7ACE5AE5" w14:textId="77777777" w:rsidR="00F35FE9" w:rsidRDefault="00F35FE9" w:rsidP="00F35FE9">
      <w:pPr>
        <w:rPr>
          <w:sz w:val="20"/>
          <w:szCs w:val="20"/>
        </w:rPr>
      </w:pPr>
      <w:r>
        <w:rPr>
          <w:sz w:val="20"/>
          <w:szCs w:val="20"/>
        </w:rPr>
        <w:t>Stone Printing Press</w:t>
      </w:r>
    </w:p>
    <w:p w14:paraId="59820F88" w14:textId="77777777" w:rsidR="00F35FE9" w:rsidRDefault="00F35FE9" w:rsidP="00F35FE9">
      <w:pPr>
        <w:rPr>
          <w:sz w:val="20"/>
          <w:szCs w:val="20"/>
        </w:rPr>
      </w:pPr>
      <w:r>
        <w:rPr>
          <w:sz w:val="20"/>
          <w:szCs w:val="20"/>
        </w:rPr>
        <w:t>405 West Avenue, Suite 200</w:t>
      </w:r>
    </w:p>
    <w:p w14:paraId="6D9AB67C" w14:textId="77777777" w:rsidR="00F35FE9" w:rsidRDefault="00F35FE9" w:rsidP="00F35FE9">
      <w:pPr>
        <w:rPr>
          <w:sz w:val="20"/>
          <w:szCs w:val="20"/>
        </w:rPr>
      </w:pPr>
      <w:r>
        <w:rPr>
          <w:sz w:val="20"/>
          <w:szCs w:val="20"/>
        </w:rPr>
        <w:t>Brooklyn, NY 11237</w:t>
      </w:r>
    </w:p>
    <w:p w14:paraId="6357AA55" w14:textId="77777777" w:rsidR="00F35FE9" w:rsidRDefault="00F35FE9" w:rsidP="00F35FE9">
      <w:pPr>
        <w:rPr>
          <w:sz w:val="20"/>
          <w:szCs w:val="20"/>
        </w:rPr>
      </w:pPr>
    </w:p>
    <w:p w14:paraId="352E5F50" w14:textId="77777777" w:rsidR="00F35FE9" w:rsidRDefault="00F35FE9" w:rsidP="00F35FE9">
      <w:pPr>
        <w:rPr>
          <w:sz w:val="20"/>
          <w:szCs w:val="20"/>
        </w:rPr>
      </w:pPr>
      <w:r>
        <w:rPr>
          <w:sz w:val="20"/>
          <w:szCs w:val="20"/>
        </w:rPr>
        <w:t>(Date)</w:t>
      </w:r>
    </w:p>
    <w:p w14:paraId="4F0B5122" w14:textId="77777777" w:rsidR="00F35FE9" w:rsidRDefault="00F35FE9" w:rsidP="00F35FE9">
      <w:pPr>
        <w:rPr>
          <w:sz w:val="20"/>
          <w:szCs w:val="20"/>
        </w:rPr>
      </w:pPr>
      <w:r>
        <w:rPr>
          <w:sz w:val="20"/>
          <w:szCs w:val="20"/>
        </w:rPr>
        <w:t>June 20, 2020</w:t>
      </w:r>
    </w:p>
    <w:p w14:paraId="003473BA" w14:textId="77777777" w:rsidR="00F35FE9" w:rsidRDefault="00F35FE9" w:rsidP="00F35FE9">
      <w:pPr>
        <w:rPr>
          <w:sz w:val="20"/>
          <w:szCs w:val="20"/>
        </w:rPr>
      </w:pPr>
    </w:p>
    <w:p w14:paraId="77484909" w14:textId="77777777" w:rsidR="00F35FE9" w:rsidRDefault="00F35FE9" w:rsidP="00F35FE9">
      <w:pPr>
        <w:rPr>
          <w:sz w:val="20"/>
          <w:szCs w:val="20"/>
        </w:rPr>
      </w:pPr>
      <w:r>
        <w:rPr>
          <w:sz w:val="20"/>
          <w:szCs w:val="20"/>
        </w:rPr>
        <w:t>(Recipients address)</w:t>
      </w:r>
    </w:p>
    <w:p w14:paraId="2B26CD64" w14:textId="77777777" w:rsidR="00F35FE9" w:rsidRDefault="00F35FE9" w:rsidP="00F35FE9">
      <w:pPr>
        <w:rPr>
          <w:sz w:val="20"/>
          <w:szCs w:val="20"/>
        </w:rPr>
      </w:pPr>
      <w:r>
        <w:rPr>
          <w:sz w:val="20"/>
          <w:szCs w:val="20"/>
        </w:rPr>
        <w:t>Mr. Patrick Jones</w:t>
      </w:r>
    </w:p>
    <w:p w14:paraId="0AA24594" w14:textId="77777777" w:rsidR="00F35FE9" w:rsidRDefault="00F35FE9" w:rsidP="00F35FE9">
      <w:pPr>
        <w:rPr>
          <w:sz w:val="20"/>
          <w:szCs w:val="20"/>
        </w:rPr>
      </w:pPr>
      <w:r>
        <w:rPr>
          <w:sz w:val="20"/>
          <w:szCs w:val="20"/>
        </w:rPr>
        <w:t>PJ Publishing</w:t>
      </w:r>
    </w:p>
    <w:p w14:paraId="0E5406DA" w14:textId="77777777" w:rsidR="00F35FE9" w:rsidRDefault="00F35FE9" w:rsidP="00F35FE9">
      <w:pPr>
        <w:rPr>
          <w:sz w:val="20"/>
          <w:szCs w:val="20"/>
        </w:rPr>
      </w:pPr>
      <w:r>
        <w:rPr>
          <w:sz w:val="20"/>
          <w:szCs w:val="20"/>
        </w:rPr>
        <w:t>201 Glendale Road</w:t>
      </w:r>
    </w:p>
    <w:p w14:paraId="489782A1" w14:textId="77777777" w:rsidR="00F35FE9" w:rsidRDefault="00F35FE9" w:rsidP="00F35FE9">
      <w:pPr>
        <w:rPr>
          <w:sz w:val="20"/>
          <w:szCs w:val="20"/>
        </w:rPr>
      </w:pPr>
      <w:r>
        <w:rPr>
          <w:sz w:val="20"/>
          <w:szCs w:val="20"/>
        </w:rPr>
        <w:t>Brooklyn, NY 11237</w:t>
      </w:r>
    </w:p>
    <w:p w14:paraId="777B457C" w14:textId="77777777" w:rsidR="00F35FE9" w:rsidRDefault="00F35FE9" w:rsidP="00F35FE9">
      <w:pPr>
        <w:rPr>
          <w:sz w:val="20"/>
          <w:szCs w:val="20"/>
        </w:rPr>
      </w:pPr>
    </w:p>
    <w:p w14:paraId="4F258E92" w14:textId="77777777" w:rsidR="00F35FE9" w:rsidRDefault="00F35FE9" w:rsidP="00F35FE9">
      <w:pPr>
        <w:rPr>
          <w:sz w:val="20"/>
          <w:szCs w:val="20"/>
        </w:rPr>
      </w:pPr>
      <w:r>
        <w:rPr>
          <w:sz w:val="20"/>
          <w:szCs w:val="20"/>
        </w:rPr>
        <w:t>(Salutation)</w:t>
      </w:r>
    </w:p>
    <w:p w14:paraId="6EDB5FDC" w14:textId="77777777" w:rsidR="00F35FE9" w:rsidRDefault="00F35FE9" w:rsidP="00F35FE9">
      <w:pPr>
        <w:rPr>
          <w:sz w:val="20"/>
          <w:szCs w:val="20"/>
        </w:rPr>
      </w:pPr>
      <w:r>
        <w:rPr>
          <w:sz w:val="20"/>
          <w:szCs w:val="20"/>
        </w:rPr>
        <w:t>Dear Mr. Jones,</w:t>
      </w:r>
    </w:p>
    <w:p w14:paraId="70F97F8B" w14:textId="77777777" w:rsidR="00F35FE9" w:rsidRDefault="00F35FE9" w:rsidP="00F35FE9">
      <w:pPr>
        <w:rPr>
          <w:sz w:val="20"/>
          <w:szCs w:val="20"/>
        </w:rPr>
      </w:pPr>
    </w:p>
    <w:p w14:paraId="2E9EE4D1" w14:textId="77777777" w:rsidR="00F35FE9" w:rsidRDefault="00F35FE9" w:rsidP="00F35FE9">
      <w:pPr>
        <w:rPr>
          <w:sz w:val="20"/>
          <w:szCs w:val="20"/>
        </w:rPr>
      </w:pPr>
      <w:r>
        <w:rPr>
          <w:sz w:val="20"/>
          <w:szCs w:val="20"/>
        </w:rPr>
        <w:t>(Main body)</w:t>
      </w:r>
    </w:p>
    <w:p w14:paraId="20BD005E" w14:textId="77777777" w:rsidR="00F35FE9" w:rsidRDefault="00F35FE9" w:rsidP="00F35FE9">
      <w:pPr>
        <w:rPr>
          <w:sz w:val="20"/>
          <w:szCs w:val="20"/>
        </w:rPr>
      </w:pPr>
      <w:r>
        <w:rPr>
          <w:sz w:val="20"/>
          <w:szCs w:val="20"/>
        </w:rPr>
        <w:t>I understand from our mutual acquaintance, Ben Phillips, that you are looking to work with a local printing service for your publishing company. I would welcome the opportunity to show you how Stone Printing Press was able to help Ben with his printing needs at the end of last year.</w:t>
      </w:r>
    </w:p>
    <w:p w14:paraId="0DC3D2D8" w14:textId="77777777" w:rsidR="00F35FE9" w:rsidRDefault="00F35FE9" w:rsidP="00F35FE9">
      <w:pPr>
        <w:rPr>
          <w:sz w:val="20"/>
          <w:szCs w:val="20"/>
        </w:rPr>
      </w:pPr>
    </w:p>
    <w:p w14:paraId="2C7C60E4" w14:textId="77777777" w:rsidR="00F35FE9" w:rsidRDefault="00F35FE9" w:rsidP="00F35FE9">
      <w:pPr>
        <w:rPr>
          <w:sz w:val="20"/>
          <w:szCs w:val="20"/>
        </w:rPr>
      </w:pPr>
      <w:r>
        <w:rPr>
          <w:sz w:val="20"/>
          <w:szCs w:val="20"/>
        </w:rPr>
        <w:t>If you have a look at our website, my associates and I have extensive experience in the printing business that goes back over 50 years.  We specialize in the type of printing that your company requires and enjoy working closely with our clients from start to finish.  As many of our clients can attest, our skilled services have expedited and streamlined their printing needs, resulting in better sales.</w:t>
      </w:r>
    </w:p>
    <w:p w14:paraId="3A9DDC0D" w14:textId="77777777" w:rsidR="00F35FE9" w:rsidRDefault="00F35FE9" w:rsidP="00F35FE9">
      <w:pPr>
        <w:rPr>
          <w:sz w:val="20"/>
          <w:szCs w:val="20"/>
        </w:rPr>
      </w:pPr>
    </w:p>
    <w:p w14:paraId="550FB4AA" w14:textId="77777777" w:rsidR="00F35FE9" w:rsidRDefault="00F35FE9" w:rsidP="00F35FE9">
      <w:pPr>
        <w:rPr>
          <w:sz w:val="20"/>
          <w:szCs w:val="20"/>
        </w:rPr>
      </w:pPr>
      <w:r>
        <w:rPr>
          <w:sz w:val="20"/>
          <w:szCs w:val="20"/>
        </w:rPr>
        <w:t>For your convenience, I have enclosed our brochure with additional information that details Stone Printing Press’s full range of products and services.</w:t>
      </w:r>
    </w:p>
    <w:p w14:paraId="5692C4B5" w14:textId="77777777" w:rsidR="00F35FE9" w:rsidRDefault="00F35FE9" w:rsidP="00F35FE9">
      <w:pPr>
        <w:rPr>
          <w:sz w:val="20"/>
          <w:szCs w:val="20"/>
        </w:rPr>
      </w:pPr>
    </w:p>
    <w:p w14:paraId="5791439F" w14:textId="77777777" w:rsidR="00F35FE9" w:rsidRDefault="00F35FE9" w:rsidP="00F35FE9">
      <w:pPr>
        <w:rPr>
          <w:sz w:val="20"/>
          <w:szCs w:val="20"/>
        </w:rPr>
      </w:pPr>
      <w:r>
        <w:rPr>
          <w:sz w:val="20"/>
          <w:szCs w:val="20"/>
        </w:rPr>
        <w:t>(Call to action)</w:t>
      </w:r>
    </w:p>
    <w:p w14:paraId="7ADC0BDE" w14:textId="77777777" w:rsidR="00F35FE9" w:rsidRDefault="00F35FE9" w:rsidP="00F35FE9">
      <w:pPr>
        <w:rPr>
          <w:sz w:val="20"/>
          <w:szCs w:val="20"/>
        </w:rPr>
      </w:pPr>
      <w:r>
        <w:rPr>
          <w:sz w:val="20"/>
          <w:szCs w:val="20"/>
        </w:rPr>
        <w:t>If you would like to set up an appointment to discuss your specific needs, please contact me at 212-469-5527. I understand that you are quite busy at this time, so I will call you on Thursday to follow should I not hear from you by then.</w:t>
      </w:r>
    </w:p>
    <w:p w14:paraId="66C02D12" w14:textId="77777777" w:rsidR="00F35FE9" w:rsidRDefault="00F35FE9" w:rsidP="00F35FE9">
      <w:pPr>
        <w:rPr>
          <w:sz w:val="20"/>
          <w:szCs w:val="20"/>
        </w:rPr>
      </w:pPr>
    </w:p>
    <w:p w14:paraId="758DFB41" w14:textId="77777777" w:rsidR="00F35FE9" w:rsidRDefault="00F35FE9" w:rsidP="00F35FE9">
      <w:pPr>
        <w:rPr>
          <w:sz w:val="20"/>
          <w:szCs w:val="20"/>
        </w:rPr>
      </w:pPr>
      <w:r>
        <w:rPr>
          <w:sz w:val="20"/>
          <w:szCs w:val="20"/>
        </w:rPr>
        <w:t>(Closing)</w:t>
      </w:r>
    </w:p>
    <w:p w14:paraId="62ECE625" w14:textId="77777777" w:rsidR="00F35FE9" w:rsidRDefault="00F35FE9" w:rsidP="00F35FE9">
      <w:pPr>
        <w:rPr>
          <w:sz w:val="20"/>
          <w:szCs w:val="20"/>
        </w:rPr>
      </w:pPr>
      <w:r>
        <w:rPr>
          <w:sz w:val="20"/>
          <w:szCs w:val="20"/>
        </w:rPr>
        <w:t>Kind Regards,</w:t>
      </w:r>
    </w:p>
    <w:p w14:paraId="35460B42" w14:textId="77777777" w:rsidR="00F35FE9" w:rsidRDefault="00F35FE9" w:rsidP="00F35FE9">
      <w:pPr>
        <w:rPr>
          <w:sz w:val="20"/>
          <w:szCs w:val="20"/>
        </w:rPr>
      </w:pPr>
    </w:p>
    <w:p w14:paraId="5B2AB971" w14:textId="77777777" w:rsidR="00F35FE9" w:rsidRDefault="00F35FE9" w:rsidP="00F35FE9">
      <w:pPr>
        <w:rPr>
          <w:sz w:val="20"/>
          <w:szCs w:val="20"/>
        </w:rPr>
      </w:pPr>
    </w:p>
    <w:p w14:paraId="1119156C" w14:textId="77777777" w:rsidR="00F35FE9" w:rsidRDefault="00F35FE9" w:rsidP="00F35FE9">
      <w:pPr>
        <w:rPr>
          <w:sz w:val="20"/>
          <w:szCs w:val="20"/>
        </w:rPr>
      </w:pPr>
      <w:r>
        <w:rPr>
          <w:sz w:val="20"/>
          <w:szCs w:val="20"/>
        </w:rPr>
        <w:t xml:space="preserve">Signature </w:t>
      </w:r>
    </w:p>
    <w:p w14:paraId="0A577CE5" w14:textId="77777777" w:rsidR="00F35FE9" w:rsidRDefault="00F35FE9" w:rsidP="00F35FE9">
      <w:pPr>
        <w:rPr>
          <w:sz w:val="20"/>
          <w:szCs w:val="20"/>
        </w:rPr>
      </w:pPr>
      <w:r>
        <w:rPr>
          <w:sz w:val="20"/>
          <w:szCs w:val="20"/>
        </w:rPr>
        <w:t>James McNally</w:t>
      </w:r>
    </w:p>
    <w:p w14:paraId="595F1A8E" w14:textId="77777777" w:rsidR="00F35FE9" w:rsidRDefault="00F35FE9" w:rsidP="00F35FE9">
      <w:pPr>
        <w:rPr>
          <w:sz w:val="20"/>
          <w:szCs w:val="20"/>
        </w:rPr>
      </w:pPr>
      <w:r>
        <w:rPr>
          <w:sz w:val="20"/>
          <w:szCs w:val="20"/>
        </w:rPr>
        <w:t>Enclosures/Attachments:</w:t>
      </w:r>
    </w:p>
    <w:p w14:paraId="308AB0B9" w14:textId="77777777" w:rsidR="00F35FE9" w:rsidRDefault="00F35FE9" w:rsidP="00F35FE9">
      <w:pPr>
        <w:rPr>
          <w:sz w:val="20"/>
          <w:szCs w:val="20"/>
        </w:rPr>
      </w:pPr>
      <w:r>
        <w:rPr>
          <w:sz w:val="20"/>
          <w:szCs w:val="20"/>
        </w:rPr>
        <w:t>(Typists initials)</w:t>
      </w:r>
    </w:p>
    <w:p w14:paraId="53AA7BB4" w14:textId="77777777" w:rsidR="00F35FE9" w:rsidRDefault="00F35FE9" w:rsidP="00F35FE9">
      <w:pPr>
        <w:rPr>
          <w:sz w:val="20"/>
          <w:szCs w:val="20"/>
        </w:rPr>
      </w:pPr>
      <w:r>
        <w:rPr>
          <w:sz w:val="20"/>
          <w:szCs w:val="20"/>
        </w:rPr>
        <w:t>CC:</w:t>
      </w:r>
    </w:p>
    <w:p w14:paraId="23966335" w14:textId="77777777" w:rsidR="00A2464C" w:rsidRDefault="00F35FE9"/>
    <w:sectPr w:rsidR="00A246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altName w:val="Arial"/>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wsrQ0NDM0MTM3MDNW0lEKTi0uzszPAykwrAUAKc9CrCwAAAA="/>
  </w:docVars>
  <w:rsids>
    <w:rsidRoot w:val="00F35FE9"/>
    <w:rsid w:val="00271642"/>
    <w:rsid w:val="00EC2D94"/>
    <w:rsid w:val="00F35F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3B8C47"/>
  <w15:chartTrackingRefBased/>
  <w15:docId w15:val="{F0DC8161-E53F-420B-BE52-6432F56D2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5FE9"/>
    <w:pPr>
      <w:widowControl w:val="0"/>
      <w:suppressAutoHyphens/>
      <w:spacing w:after="0" w:line="240" w:lineRule="auto"/>
    </w:pPr>
    <w:rPr>
      <w:rFonts w:ascii="Times New Roman" w:eastAsia="SimSun" w:hAnsi="Times New Roman" w:cs="Arial Unicode MS"/>
      <w:kern w:val="1"/>
      <w:sz w:val="24"/>
      <w:szCs w:val="24"/>
      <w:lang w:val="en-GB" w:eastAsia="hi-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23</Words>
  <Characters>1273</Characters>
  <Application>Microsoft Office Word</Application>
  <DocSecurity>0</DocSecurity>
  <Lines>10</Lines>
  <Paragraphs>2</Paragraphs>
  <ScaleCrop>false</ScaleCrop>
  <Company/>
  <LinksUpToDate>false</LinksUpToDate>
  <CharactersWithSpaces>1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id Ali Anjum</dc:creator>
  <cp:keywords/>
  <dc:description/>
  <cp:lastModifiedBy>Hamid Ali Anjum</cp:lastModifiedBy>
  <cp:revision>1</cp:revision>
  <dcterms:created xsi:type="dcterms:W3CDTF">2020-05-15T15:25:00Z</dcterms:created>
  <dcterms:modified xsi:type="dcterms:W3CDTF">2020-05-15T15:25:00Z</dcterms:modified>
</cp:coreProperties>
</file>